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6c498246e6c17d7317a236ecd52a8e322ae01"/>
    <w:p>
      <w:pPr>
        <w:pStyle w:val="Heading2"/>
      </w:pPr>
      <w:r>
        <w:t xml:space="preserve">Unit 5 Lesson 17: Multipliquemos decimales y números enteros</w:t>
      </w:r>
    </w:p>
    <w:bookmarkEnd w:id="20"/>
    <w:bookmarkStart w:id="22" w:name="Xd0aaaf4d114adfda0289619aa01b6860b664df9"/>
    <w:p>
      <w:pPr>
        <w:pStyle w:val="Heading3"/>
      </w:pPr>
      <w:r>
        <w:t xml:space="preserve">WU Verdadero o falso: Productos de valores posiciona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cómo razonaste.</w:t>
      </w:r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×</m:t>
        </m:r>
        <m:r>
          <m:t>0.01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0.01</m:t>
        </m:r>
        <m:r>
          <m:rPr>
            <m:sty m:val="p"/>
          </m:rPr>
          <m:t>=</m:t>
        </m:r>
        <m:r>
          <m:t>0.1</m:t>
        </m:r>
      </m:oMath>
    </w:p>
    <w:bookmarkEnd w:id="21"/>
    <w:bookmarkEnd w:id="22"/>
    <w:bookmarkStart w:id="36" w:name="X5dfd6d261aefff6776470c3dbb1dd760869fb5f"/>
    <w:p>
      <w:pPr>
        <w:pStyle w:val="Heading3"/>
      </w:pPr>
      <w:r>
        <w:t xml:space="preserve">1 Multipliquemos decimales por números enter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2402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6074.55305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cada expresión de una forma que tenga sentido para ti. Explica o muestra tu razonamiento. Si lo necesitas, usa las cuadrículas.</w:t>
      </w:r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6074.653977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×</m:t>
        </m:r>
        <m:r>
          <m:t>0.0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6074.73568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×</m:t>
        </m:r>
        <m:r>
          <m:t>0.7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6074.81333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usemos-productos-de-números-enteros"/>
    <w:p>
      <w:pPr>
        <w:pStyle w:val="Heading3"/>
      </w:pPr>
      <w:r>
        <w:t xml:space="preserve">2 Usemos productos de números enter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ncuentra el valor de cada expresión. Explica o muestra cómo razonaste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5</m:t>
        </m:r>
      </m:oMath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0.02</m:t>
        </m:r>
      </m:oMath>
    </w:p>
    <w:p>
      <w:pPr>
        <w:numPr>
          <w:ilvl w:val="0"/>
          <w:numId w:val="1003"/>
        </w:numPr>
      </w:pPr>
      <w:r>
        <w:t xml:space="preserve">Kiran escribió esta explicación para describir la estrategia que usó para multiplicar un número entero por algunas décimas:</w:t>
      </w:r>
    </w:p>
    <w:p>
      <w:pPr>
        <w:numPr>
          <w:ilvl w:val="0"/>
          <w:numId w:val="1000"/>
        </w:numPr>
      </w:pPr>
      <w:r>
        <w:t xml:space="preserve">“Yo solo cambio los números por números enteros, los multiplico y los llamo décimas”. (Haz una pausa para escuchar las instrucciones del profesor).</w:t>
      </w:r>
    </w:p>
    <w:p>
      <w:pPr>
        <w:numPr>
          <w:ilvl w:val="0"/>
          <w:numId w:val="1003"/>
        </w:numPr>
        <w:pStyle w:val="Compact"/>
      </w:pPr>
      <w:r>
        <w:t xml:space="preserve">¿Puedes usar el razonamiento de Kiran para encontrar el valor de </w:t>
      </w:r>
      <m:oMath>
        <m:r>
          <m:t>6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?</m:t>
        </m:r>
      </m:oMath>
      <w:r>
        <w:t xml:space="preserve"> </w:t>
      </w:r>
      <w:r>
        <w:t xml:space="preserve">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5Z</dcterms:created>
  <dcterms:modified xsi:type="dcterms:W3CDTF">2022-12-15T01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MSIDlMeimLRE1L7+KzDTHiW0rKKcbljPE2C/lmmnUfMwM1XP5ZyPxT38eWpyO8kQX6rNJ775Hi5x2eOLameGg==</vt:lpwstr>
  </property>
</Properties>
</file>